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09CC" w:rsidRPr="002B09CC" w:rsidRDefault="002B09CC" w:rsidP="002B09CC">
      <w:pPr>
        <w:spacing w:after="0"/>
        <w:rPr>
          <w:b/>
          <w:sz w:val="24"/>
        </w:rPr>
      </w:pPr>
      <w:r w:rsidRPr="002B09CC">
        <w:rPr>
          <w:b/>
          <w:sz w:val="24"/>
        </w:rPr>
        <w:t>Patient Information</w:t>
      </w:r>
    </w:p>
    <w:tbl>
      <w:tblPr>
        <w:tblW w:w="11145" w:type="dxa"/>
        <w:tblInd w:w="-3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250"/>
        <w:gridCol w:w="5895"/>
      </w:tblGrid>
      <w:tr w:rsidR="00447920" w:rsidTr="002B09CC">
        <w:trPr>
          <w:trHeight w:val="593"/>
        </w:trPr>
        <w:tc>
          <w:tcPr>
            <w:tcW w:w="5250" w:type="dxa"/>
          </w:tcPr>
          <w:p w:rsidR="00447920" w:rsidRDefault="00447920" w:rsidP="00447920">
            <w:pPr>
              <w:ind w:left="30"/>
            </w:pPr>
            <w:r>
              <w:t>Last Name</w:t>
            </w:r>
            <w:r w:rsidR="002B09CC">
              <w:t>:</w:t>
            </w:r>
          </w:p>
        </w:tc>
        <w:tc>
          <w:tcPr>
            <w:tcW w:w="5895" w:type="dxa"/>
            <w:shd w:val="clear" w:color="auto" w:fill="auto"/>
          </w:tcPr>
          <w:p w:rsidR="00447920" w:rsidRDefault="00447920" w:rsidP="00447920">
            <w:r>
              <w:t>First Name</w:t>
            </w:r>
            <w:r w:rsidR="002B09CC">
              <w:t>:</w:t>
            </w:r>
          </w:p>
        </w:tc>
      </w:tr>
      <w:tr w:rsidR="00447920" w:rsidTr="002B09CC">
        <w:trPr>
          <w:trHeight w:val="602"/>
        </w:trPr>
        <w:tc>
          <w:tcPr>
            <w:tcW w:w="5250" w:type="dxa"/>
          </w:tcPr>
          <w:p w:rsidR="00447920" w:rsidRDefault="002B09CC" w:rsidP="00447920">
            <w:pPr>
              <w:ind w:left="30"/>
            </w:pPr>
            <w:r>
              <w:t>UNT ID:</w:t>
            </w:r>
          </w:p>
        </w:tc>
        <w:tc>
          <w:tcPr>
            <w:tcW w:w="5895" w:type="dxa"/>
            <w:shd w:val="clear" w:color="auto" w:fill="auto"/>
            <w:vAlign w:val="bottom"/>
          </w:tcPr>
          <w:p w:rsidR="00447920" w:rsidRDefault="00447920" w:rsidP="002B09CC">
            <w:pPr>
              <w:jc w:val="center"/>
            </w:pPr>
            <w:r>
              <w:t>Faculty                  Staff                    Student                   Other</w:t>
            </w:r>
          </w:p>
        </w:tc>
      </w:tr>
      <w:tr w:rsidR="00447920" w:rsidTr="002B09CC">
        <w:trPr>
          <w:trHeight w:val="638"/>
        </w:trPr>
        <w:tc>
          <w:tcPr>
            <w:tcW w:w="5250" w:type="dxa"/>
          </w:tcPr>
          <w:p w:rsidR="00447920" w:rsidRDefault="002B09CC" w:rsidP="002B09CC">
            <w:pPr>
              <w:ind w:left="30"/>
            </w:pPr>
            <w:r>
              <w:t>Phone</w:t>
            </w:r>
            <w:r w:rsidR="00447920">
              <w:t>:</w:t>
            </w:r>
          </w:p>
        </w:tc>
        <w:tc>
          <w:tcPr>
            <w:tcW w:w="5895" w:type="dxa"/>
            <w:shd w:val="clear" w:color="auto" w:fill="auto"/>
          </w:tcPr>
          <w:p w:rsidR="00447920" w:rsidRDefault="002B09CC" w:rsidP="00447920">
            <w:r>
              <w:t>E-mail Address:</w:t>
            </w:r>
          </w:p>
        </w:tc>
      </w:tr>
      <w:tr w:rsidR="002B09CC" w:rsidTr="002B09CC">
        <w:trPr>
          <w:trHeight w:val="638"/>
        </w:trPr>
        <w:tc>
          <w:tcPr>
            <w:tcW w:w="5250" w:type="dxa"/>
          </w:tcPr>
          <w:p w:rsidR="002B09CC" w:rsidRDefault="002B09CC" w:rsidP="002B09CC">
            <w:pPr>
              <w:ind w:left="30"/>
            </w:pPr>
            <w:r>
              <w:t>IACUC Protocol#:</w:t>
            </w:r>
          </w:p>
        </w:tc>
        <w:tc>
          <w:tcPr>
            <w:tcW w:w="5895" w:type="dxa"/>
            <w:shd w:val="clear" w:color="auto" w:fill="auto"/>
          </w:tcPr>
          <w:p w:rsidR="002B09CC" w:rsidRDefault="002B09CC" w:rsidP="00447920">
            <w:r>
              <w:t>Principal Investigator:</w:t>
            </w:r>
          </w:p>
        </w:tc>
      </w:tr>
      <w:tr w:rsidR="002B09CC" w:rsidTr="002B09CC">
        <w:trPr>
          <w:trHeight w:val="620"/>
        </w:trPr>
        <w:tc>
          <w:tcPr>
            <w:tcW w:w="5250" w:type="dxa"/>
          </w:tcPr>
          <w:p w:rsidR="002B09CC" w:rsidRDefault="002B09CC" w:rsidP="002B09CC">
            <w:pPr>
              <w:ind w:left="30"/>
            </w:pPr>
            <w:r>
              <w:t xml:space="preserve">Last Tetanus Date:                                                                    </w:t>
            </w:r>
          </w:p>
        </w:tc>
        <w:tc>
          <w:tcPr>
            <w:tcW w:w="5895" w:type="dxa"/>
          </w:tcPr>
          <w:p w:rsidR="002B09CC" w:rsidRDefault="002B09CC" w:rsidP="002B09CC">
            <w:pPr>
              <w:ind w:left="30"/>
            </w:pPr>
            <w:r>
              <w:t>Last Rabies Vaccination/Titer Date (if applicable):</w:t>
            </w:r>
          </w:p>
        </w:tc>
      </w:tr>
      <w:tr w:rsidR="002B09CC" w:rsidTr="002B09CC">
        <w:trPr>
          <w:trHeight w:val="602"/>
        </w:trPr>
        <w:tc>
          <w:tcPr>
            <w:tcW w:w="5250" w:type="dxa"/>
          </w:tcPr>
          <w:p w:rsidR="002B09CC" w:rsidRDefault="002B09CC" w:rsidP="002B09CC">
            <w:pPr>
              <w:ind w:left="30"/>
            </w:pPr>
            <w:r>
              <w:t xml:space="preserve">Primary Care Physician Name:                                                       </w:t>
            </w:r>
          </w:p>
        </w:tc>
        <w:tc>
          <w:tcPr>
            <w:tcW w:w="5895" w:type="dxa"/>
          </w:tcPr>
          <w:p w:rsidR="002B09CC" w:rsidRDefault="002B09CC" w:rsidP="002B09CC">
            <w:pPr>
              <w:ind w:left="30"/>
            </w:pPr>
            <w:r>
              <w:t>Primary Care Physician Phone:</w:t>
            </w:r>
          </w:p>
        </w:tc>
      </w:tr>
    </w:tbl>
    <w:p w:rsidR="00447920" w:rsidRPr="002B09CC" w:rsidRDefault="002B09CC" w:rsidP="002B09CC">
      <w:pPr>
        <w:spacing w:before="240" w:after="0"/>
        <w:rPr>
          <w:b/>
          <w:sz w:val="24"/>
        </w:rPr>
      </w:pPr>
      <w:r w:rsidRPr="002B09CC">
        <w:rPr>
          <w:b/>
          <w:sz w:val="24"/>
          <w:szCs w:val="28"/>
        </w:rPr>
        <w:t>Incident Information</w:t>
      </w:r>
    </w:p>
    <w:tbl>
      <w:tblPr>
        <w:tblW w:w="11130" w:type="dxa"/>
        <w:tblInd w:w="-2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00"/>
        <w:gridCol w:w="1735"/>
        <w:gridCol w:w="5895"/>
      </w:tblGrid>
      <w:tr w:rsidR="00447920" w:rsidTr="002B09CC">
        <w:trPr>
          <w:trHeight w:val="647"/>
        </w:trPr>
        <w:tc>
          <w:tcPr>
            <w:tcW w:w="5235" w:type="dxa"/>
            <w:gridSpan w:val="2"/>
          </w:tcPr>
          <w:p w:rsidR="00447920" w:rsidRDefault="00447920" w:rsidP="008E3D4F">
            <w:pPr>
              <w:ind w:left="15"/>
            </w:pPr>
            <w:r>
              <w:t>Date of Incident</w:t>
            </w:r>
            <w:r w:rsidR="002B09CC">
              <w:t>:</w:t>
            </w:r>
          </w:p>
        </w:tc>
        <w:tc>
          <w:tcPr>
            <w:tcW w:w="5895" w:type="dxa"/>
            <w:shd w:val="clear" w:color="auto" w:fill="auto"/>
          </w:tcPr>
          <w:p w:rsidR="00447920" w:rsidRDefault="002B09CC" w:rsidP="008E3D4F">
            <w:r>
              <w:t>Approx. Time of I</w:t>
            </w:r>
            <w:r w:rsidR="00447920">
              <w:t>ncident :</w:t>
            </w:r>
          </w:p>
        </w:tc>
      </w:tr>
      <w:tr w:rsidR="00447920" w:rsidTr="002B09CC">
        <w:trPr>
          <w:trHeight w:val="620"/>
        </w:trPr>
        <w:tc>
          <w:tcPr>
            <w:tcW w:w="5235" w:type="dxa"/>
            <w:gridSpan w:val="2"/>
          </w:tcPr>
          <w:p w:rsidR="008E3D4F" w:rsidRDefault="002B09CC" w:rsidP="008E3D4F">
            <w:pPr>
              <w:ind w:left="15"/>
            </w:pPr>
            <w:r>
              <w:t xml:space="preserve">Location: </w:t>
            </w:r>
          </w:p>
        </w:tc>
        <w:tc>
          <w:tcPr>
            <w:tcW w:w="5895" w:type="dxa"/>
            <w:vAlign w:val="center"/>
          </w:tcPr>
          <w:p w:rsidR="008E3D4F" w:rsidRDefault="008E3D4F" w:rsidP="002B09CC">
            <w:pPr>
              <w:spacing w:after="0"/>
            </w:pPr>
            <w:r>
              <w:t>Animal</w:t>
            </w:r>
            <w:r w:rsidR="002B09CC">
              <w:t xml:space="preserve">:            </w:t>
            </w:r>
            <w:r>
              <w:t xml:space="preserve">Wild       </w:t>
            </w:r>
            <w:r w:rsidR="002B09CC">
              <w:t xml:space="preserve">      </w:t>
            </w:r>
            <w:r>
              <w:t xml:space="preserve">    Domestic    </w:t>
            </w:r>
            <w:r w:rsidR="002B09CC">
              <w:t xml:space="preserve">      </w:t>
            </w:r>
            <w:r>
              <w:t xml:space="preserve">         Research</w:t>
            </w:r>
          </w:p>
        </w:tc>
      </w:tr>
      <w:tr w:rsidR="002B09CC" w:rsidTr="002B09CC">
        <w:trPr>
          <w:trHeight w:val="755"/>
        </w:trPr>
        <w:tc>
          <w:tcPr>
            <w:tcW w:w="3500" w:type="dxa"/>
          </w:tcPr>
          <w:p w:rsidR="002B09CC" w:rsidRDefault="002B09CC" w:rsidP="008E3D4F">
            <w:r>
              <w:t xml:space="preserve">Species/Description: </w:t>
            </w:r>
          </w:p>
        </w:tc>
        <w:tc>
          <w:tcPr>
            <w:tcW w:w="1735" w:type="dxa"/>
          </w:tcPr>
          <w:p w:rsidR="002B09CC" w:rsidRDefault="002B09CC" w:rsidP="002B09CC">
            <w:r>
              <w:t>Animal ID:</w:t>
            </w:r>
          </w:p>
        </w:tc>
        <w:tc>
          <w:tcPr>
            <w:tcW w:w="5895" w:type="dxa"/>
            <w:shd w:val="clear" w:color="auto" w:fill="auto"/>
          </w:tcPr>
          <w:p w:rsidR="002B09CC" w:rsidRDefault="002B09CC" w:rsidP="002B09CC">
            <w:r>
              <w:t>Type of Exposure:</w:t>
            </w:r>
          </w:p>
          <w:p w:rsidR="002B09CC" w:rsidRDefault="002B09CC" w:rsidP="002B09CC">
            <w:r>
              <w:t xml:space="preserve">  Bite      Scratch      Saliva to mucous membrane       Other</w:t>
            </w:r>
          </w:p>
        </w:tc>
      </w:tr>
      <w:tr w:rsidR="008E3D4F" w:rsidTr="002B09CC">
        <w:trPr>
          <w:trHeight w:val="1547"/>
        </w:trPr>
        <w:tc>
          <w:tcPr>
            <w:tcW w:w="11130" w:type="dxa"/>
            <w:gridSpan w:val="3"/>
          </w:tcPr>
          <w:p w:rsidR="008E3D4F" w:rsidRDefault="008E3D4F" w:rsidP="008E3D4F">
            <w:r>
              <w:t>Incident Description (include as much information as possible about the wound location, severity, number of wounds, etc.)</w:t>
            </w:r>
            <w:r w:rsidR="002B09CC">
              <w:t>:</w:t>
            </w:r>
          </w:p>
          <w:p w:rsidR="008E3D4F" w:rsidRDefault="008E3D4F" w:rsidP="008E3D4F">
            <w:pPr>
              <w:ind w:left="15"/>
            </w:pPr>
          </w:p>
        </w:tc>
      </w:tr>
    </w:tbl>
    <w:p w:rsidR="008E3D4F" w:rsidRPr="002B09CC" w:rsidRDefault="002B09CC" w:rsidP="002B09CC">
      <w:pPr>
        <w:spacing w:before="240" w:after="0"/>
        <w:rPr>
          <w:sz w:val="24"/>
        </w:rPr>
      </w:pPr>
      <w:r w:rsidRPr="002B09CC">
        <w:rPr>
          <w:b/>
          <w:sz w:val="24"/>
          <w:szCs w:val="28"/>
        </w:rPr>
        <w:t>Medical Assessment</w:t>
      </w:r>
    </w:p>
    <w:tbl>
      <w:tblPr>
        <w:tblW w:w="11130" w:type="dxa"/>
        <w:tblInd w:w="-3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31"/>
        <w:gridCol w:w="3651"/>
        <w:gridCol w:w="3648"/>
      </w:tblGrid>
      <w:tr w:rsidR="008E3D4F" w:rsidTr="002B09CC">
        <w:trPr>
          <w:trHeight w:val="782"/>
        </w:trPr>
        <w:tc>
          <w:tcPr>
            <w:tcW w:w="11130" w:type="dxa"/>
            <w:gridSpan w:val="3"/>
          </w:tcPr>
          <w:p w:rsidR="008E3D4F" w:rsidRDefault="008E3D4F" w:rsidP="002B09CC">
            <w:pPr>
              <w:ind w:left="30"/>
            </w:pPr>
            <w:r>
              <w:t xml:space="preserve">Treatment or </w:t>
            </w:r>
            <w:r w:rsidR="002B09CC">
              <w:t>Medication</w:t>
            </w:r>
            <w:r>
              <w:t xml:space="preserve"> (</w:t>
            </w:r>
            <w:proofErr w:type="spellStart"/>
            <w:proofErr w:type="gramStart"/>
            <w:r w:rsidR="002B09CC">
              <w:t>ie</w:t>
            </w:r>
            <w:proofErr w:type="spellEnd"/>
            <w:r w:rsidR="002B09CC">
              <w:t>.:</w:t>
            </w:r>
            <w:proofErr w:type="gramEnd"/>
            <w:r w:rsidR="002B09CC">
              <w:t xml:space="preserve"> </w:t>
            </w:r>
            <w:r>
              <w:t>cleaned, bandaged, received immunization, etc.)</w:t>
            </w:r>
            <w:r w:rsidR="002B09CC">
              <w:t>:</w:t>
            </w:r>
          </w:p>
        </w:tc>
      </w:tr>
      <w:tr w:rsidR="002B09CC" w:rsidTr="002B09CC">
        <w:trPr>
          <w:trHeight w:val="548"/>
        </w:trPr>
        <w:tc>
          <w:tcPr>
            <w:tcW w:w="3831" w:type="dxa"/>
          </w:tcPr>
          <w:p w:rsidR="002B09CC" w:rsidRDefault="002B09CC" w:rsidP="002B09CC">
            <w:pPr>
              <w:ind w:left="645" w:hanging="615"/>
            </w:pPr>
            <w:r>
              <w:t>Were you seen by a Medical Provider?                                         Yes               No</w:t>
            </w:r>
          </w:p>
        </w:tc>
        <w:tc>
          <w:tcPr>
            <w:tcW w:w="3651" w:type="dxa"/>
          </w:tcPr>
          <w:p w:rsidR="002B09CC" w:rsidRDefault="002B09CC" w:rsidP="002B09CC">
            <w:pPr>
              <w:ind w:left="645" w:hanging="615"/>
            </w:pPr>
            <w:r>
              <w:t>If Yes,  Name of Provider:</w:t>
            </w:r>
          </w:p>
        </w:tc>
        <w:tc>
          <w:tcPr>
            <w:tcW w:w="3648" w:type="dxa"/>
          </w:tcPr>
          <w:p w:rsidR="002B09CC" w:rsidRDefault="002B09CC" w:rsidP="002B09CC">
            <w:pPr>
              <w:ind w:left="645" w:hanging="615"/>
            </w:pPr>
            <w:r>
              <w:t xml:space="preserve">Address of Provider:                                                       </w:t>
            </w:r>
          </w:p>
        </w:tc>
      </w:tr>
    </w:tbl>
    <w:p w:rsidR="008E3D4F" w:rsidRPr="002B09CC" w:rsidRDefault="002B09CC" w:rsidP="002B09CC">
      <w:pPr>
        <w:spacing w:after="0"/>
        <w:rPr>
          <w:b/>
          <w:szCs w:val="28"/>
          <w:u w:val="single"/>
        </w:rPr>
      </w:pPr>
      <w:r w:rsidRPr="002B09CC">
        <w:rPr>
          <w:b/>
          <w:szCs w:val="28"/>
          <w:u w:val="single"/>
        </w:rPr>
        <w:t>To be completed by Veterinary Staff:</w:t>
      </w:r>
    </w:p>
    <w:tbl>
      <w:tblPr>
        <w:tblW w:w="11100" w:type="dxa"/>
        <w:tblInd w:w="-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70"/>
        <w:gridCol w:w="6330"/>
      </w:tblGrid>
      <w:tr w:rsidR="008E3D4F" w:rsidTr="002B09CC">
        <w:trPr>
          <w:trHeight w:val="818"/>
        </w:trPr>
        <w:tc>
          <w:tcPr>
            <w:tcW w:w="4770" w:type="dxa"/>
            <w:shd w:val="clear" w:color="auto" w:fill="D9D9D9" w:themeFill="background1" w:themeFillShade="D9"/>
          </w:tcPr>
          <w:p w:rsidR="008E3D4F" w:rsidRDefault="008E3D4F" w:rsidP="008E3D4F">
            <w:pPr>
              <w:ind w:left="75"/>
            </w:pPr>
            <w:r w:rsidRPr="00E06766">
              <w:t>Does the animal require quarantine</w:t>
            </w:r>
            <w:r>
              <w:t>?</w:t>
            </w:r>
            <w:r w:rsidR="002B09CC">
              <w:t xml:space="preserve">    Yes      No</w:t>
            </w:r>
          </w:p>
          <w:p w:rsidR="002B09CC" w:rsidRDefault="002B09CC" w:rsidP="002B09CC">
            <w:pPr>
              <w:ind w:left="75"/>
            </w:pPr>
            <w:r>
              <w:t>If yes, Start Date:                      End Date:</w:t>
            </w:r>
          </w:p>
        </w:tc>
        <w:tc>
          <w:tcPr>
            <w:tcW w:w="6330" w:type="dxa"/>
            <w:shd w:val="clear" w:color="auto" w:fill="D9D9D9" w:themeFill="background1" w:themeFillShade="D9"/>
          </w:tcPr>
          <w:p w:rsidR="008E3D4F" w:rsidRDefault="008E3D4F" w:rsidP="002B09CC">
            <w:r>
              <w:t>Specimen sent for</w:t>
            </w:r>
            <w:r w:rsidR="002B09CC">
              <w:t xml:space="preserve"> Rabies Testing?          Yes            No            N/A</w:t>
            </w:r>
          </w:p>
          <w:p w:rsidR="008E3D4F" w:rsidRDefault="008E3D4F" w:rsidP="002B09CC">
            <w:r>
              <w:t>If yes, Date</w:t>
            </w:r>
            <w:r w:rsidR="002B09CC">
              <w:t xml:space="preserve"> sent:</w:t>
            </w:r>
            <w:r>
              <w:tab/>
              <w:t xml:space="preserve">  </w:t>
            </w:r>
            <w:r w:rsidR="002B09CC">
              <w:t xml:space="preserve">                      (</w:t>
            </w:r>
            <w:r w:rsidR="002B09CC" w:rsidRPr="002B09CC">
              <w:rPr>
                <w:i/>
              </w:rPr>
              <w:t>Please attach copy of results</w:t>
            </w:r>
            <w:r w:rsidR="002B09CC">
              <w:t>)</w:t>
            </w:r>
          </w:p>
        </w:tc>
      </w:tr>
      <w:tr w:rsidR="002B09CC" w:rsidTr="001535C3">
        <w:trPr>
          <w:trHeight w:val="818"/>
        </w:trPr>
        <w:tc>
          <w:tcPr>
            <w:tcW w:w="11100" w:type="dxa"/>
            <w:gridSpan w:val="2"/>
            <w:shd w:val="clear" w:color="auto" w:fill="D9D9D9" w:themeFill="background1" w:themeFillShade="D9"/>
          </w:tcPr>
          <w:p w:rsidR="002B09CC" w:rsidRDefault="002B09CC" w:rsidP="002B09CC">
            <w:pPr>
              <w:spacing w:after="0"/>
            </w:pPr>
            <w:r>
              <w:t>Considerations/Comments/Notes:</w:t>
            </w:r>
          </w:p>
          <w:p w:rsidR="002B09CC" w:rsidRPr="002B09CC" w:rsidRDefault="002B09CC" w:rsidP="002B09CC">
            <w:pPr>
              <w:tabs>
                <w:tab w:val="left" w:pos="210"/>
                <w:tab w:val="left" w:pos="3870"/>
              </w:tabs>
            </w:pPr>
          </w:p>
        </w:tc>
      </w:tr>
    </w:tbl>
    <w:p w:rsidR="002B09CC" w:rsidRDefault="002B09CC" w:rsidP="002B09CC">
      <w:pPr>
        <w:pStyle w:val="Footer"/>
        <w:spacing w:before="240"/>
      </w:pPr>
      <w:r>
        <w:t xml:space="preserve">                ______________________________        _______________________________       _____________                                 </w:t>
      </w:r>
    </w:p>
    <w:p w:rsidR="002B09CC" w:rsidRDefault="002B09CC" w:rsidP="002B09CC">
      <w:pPr>
        <w:pStyle w:val="Footer"/>
      </w:pPr>
      <w:r>
        <w:t xml:space="preserve">                    Veterinarian or Supervisor Name                                   Signature                                           Date</w:t>
      </w:r>
    </w:p>
    <w:sectPr w:rsidR="002B09CC" w:rsidSect="002B09C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25E1" w:rsidRDefault="007725E1" w:rsidP="00E06766">
      <w:pPr>
        <w:spacing w:after="0" w:line="240" w:lineRule="auto"/>
      </w:pPr>
      <w:r>
        <w:separator/>
      </w:r>
    </w:p>
  </w:endnote>
  <w:endnote w:type="continuationSeparator" w:id="0">
    <w:p w:rsidR="007725E1" w:rsidRDefault="007725E1" w:rsidP="00E067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780E" w:rsidRDefault="005878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09CC" w:rsidRDefault="0058780E" w:rsidP="0058780E">
    <w:pPr>
      <w:pStyle w:val="Footer"/>
      <w:tabs>
        <w:tab w:val="clear" w:pos="4680"/>
        <w:tab w:val="clear" w:pos="9360"/>
        <w:tab w:val="left" w:pos="90"/>
      </w:tabs>
      <w:spacing w:before="240"/>
      <w:jc w:val="both"/>
    </w:pPr>
    <w:r>
      <w:tab/>
    </w:r>
    <w:bookmarkStart w:id="0" w:name="_GoBack"/>
    <w:bookmarkEnd w:id="0"/>
    <w:r>
      <w:t>UNT IACUC Form 13-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780E" w:rsidRDefault="005878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25E1" w:rsidRDefault="007725E1" w:rsidP="00E06766">
      <w:pPr>
        <w:spacing w:after="0" w:line="240" w:lineRule="auto"/>
      </w:pPr>
      <w:r>
        <w:separator/>
      </w:r>
    </w:p>
  </w:footnote>
  <w:footnote w:type="continuationSeparator" w:id="0">
    <w:p w:rsidR="007725E1" w:rsidRDefault="007725E1" w:rsidP="00E067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780E" w:rsidRDefault="005878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09CC" w:rsidRDefault="00E06766" w:rsidP="00E06766">
    <w:pPr>
      <w:pStyle w:val="Header"/>
      <w:tabs>
        <w:tab w:val="clear" w:pos="4680"/>
        <w:tab w:val="clear" w:pos="9360"/>
        <w:tab w:val="center" w:pos="540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-257175</wp:posOffset>
          </wp:positionH>
          <wp:positionV relativeFrom="paragraph">
            <wp:posOffset>89535</wp:posOffset>
          </wp:positionV>
          <wp:extent cx="638175" cy="722630"/>
          <wp:effectExtent l="0" t="0" r="9525" b="1270"/>
          <wp:wrapTight wrapText="bothSides">
            <wp:wrapPolygon edited="0">
              <wp:start x="0" y="0"/>
              <wp:lineTo x="0" y="21069"/>
              <wp:lineTo x="21278" y="21069"/>
              <wp:lineTo x="21278" y="0"/>
              <wp:lineTo x="0" y="0"/>
            </wp:wrapPolygon>
          </wp:wrapTight>
          <wp:docPr id="2" name="Picture 2" descr="C:\Users\anp0212\AppData\Local\Microsoft\Windows\INetCache\Content.MSO\FBDCCA6E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np0212\AppData\Local\Microsoft\Windows\INetCache\Content.MSO\FBDCCA6E.tmp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:rsidR="00E06766" w:rsidRDefault="002B09CC" w:rsidP="00E06766">
    <w:pPr>
      <w:pStyle w:val="Header"/>
      <w:tabs>
        <w:tab w:val="clear" w:pos="4680"/>
        <w:tab w:val="clear" w:pos="9360"/>
        <w:tab w:val="center" w:pos="5400"/>
      </w:tabs>
      <w:rPr>
        <w:b/>
        <w:sz w:val="32"/>
      </w:rPr>
    </w:pPr>
    <w:r>
      <w:tab/>
    </w:r>
    <w:r w:rsidR="00E06766">
      <w:rPr>
        <w:b/>
        <w:sz w:val="32"/>
      </w:rPr>
      <w:t>University of North Texas</w:t>
    </w:r>
  </w:p>
  <w:p w:rsidR="00E06766" w:rsidRPr="002B09CC" w:rsidRDefault="00E06766" w:rsidP="00E06766">
    <w:pPr>
      <w:pStyle w:val="Header"/>
      <w:tabs>
        <w:tab w:val="clear" w:pos="4680"/>
        <w:tab w:val="clear" w:pos="9360"/>
        <w:tab w:val="center" w:pos="5400"/>
      </w:tabs>
      <w:rPr>
        <w:sz w:val="32"/>
        <w:u w:val="single"/>
      </w:rPr>
    </w:pPr>
    <w:r>
      <w:rPr>
        <w:b/>
        <w:sz w:val="32"/>
      </w:rPr>
      <w:tab/>
    </w:r>
    <w:r w:rsidR="002B09CC">
      <w:rPr>
        <w:b/>
        <w:sz w:val="32"/>
      </w:rPr>
      <w:t xml:space="preserve"> </w:t>
    </w:r>
    <w:r w:rsidRPr="002B09CC">
      <w:rPr>
        <w:sz w:val="32"/>
        <w:u w:val="single"/>
      </w:rPr>
      <w:t>Animal Bite &amp; Scratch Reporting Form</w:t>
    </w:r>
  </w:p>
  <w:p w:rsidR="00E06766" w:rsidRDefault="00E06766" w:rsidP="00E06766">
    <w:pPr>
      <w:pStyle w:val="Header"/>
      <w:tabs>
        <w:tab w:val="clear" w:pos="4680"/>
        <w:tab w:val="clear" w:pos="9360"/>
        <w:tab w:val="center" w:pos="5400"/>
      </w:tabs>
    </w:pPr>
    <w:r>
      <w:rPr>
        <w:b/>
        <w:sz w:val="32"/>
      </w:rPr>
      <w:tab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780E" w:rsidRDefault="005878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zQwMTOytDQwMjBV0lEKTi0uzszPAykwqQUAx6ndZiwAAAA="/>
  </w:docVars>
  <w:rsids>
    <w:rsidRoot w:val="00E06766"/>
    <w:rsid w:val="00257BDA"/>
    <w:rsid w:val="002B09CC"/>
    <w:rsid w:val="003751CA"/>
    <w:rsid w:val="00447920"/>
    <w:rsid w:val="0058780E"/>
    <w:rsid w:val="006A05F7"/>
    <w:rsid w:val="006F41D8"/>
    <w:rsid w:val="007725E1"/>
    <w:rsid w:val="00885304"/>
    <w:rsid w:val="008E3D4F"/>
    <w:rsid w:val="00AC0881"/>
    <w:rsid w:val="00C36699"/>
    <w:rsid w:val="00E06766"/>
    <w:rsid w:val="00F56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71B424E"/>
  <w15:chartTrackingRefBased/>
  <w15:docId w15:val="{B68FC1B0-1AC1-4C6E-B069-403F70869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66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67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6766"/>
  </w:style>
  <w:style w:type="paragraph" w:styleId="Footer">
    <w:name w:val="footer"/>
    <w:basedOn w:val="Normal"/>
    <w:link w:val="FooterChar"/>
    <w:uiPriority w:val="99"/>
    <w:unhideWhenUsed/>
    <w:rsid w:val="00E067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766"/>
  </w:style>
  <w:style w:type="paragraph" w:styleId="BalloonText">
    <w:name w:val="Balloon Text"/>
    <w:basedOn w:val="Normal"/>
    <w:link w:val="BalloonTextChar"/>
    <w:uiPriority w:val="99"/>
    <w:semiHidden/>
    <w:unhideWhenUsed/>
    <w:rsid w:val="006A05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5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366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customXml" Target="../customXml/item2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B927AEF71F024DB9ED374AEEC8D694" ma:contentTypeVersion="31" ma:contentTypeDescription="Create a new document." ma:contentTypeScope="" ma:versionID="42a04fb06c5d81fa85b51cfb4155d9f8">
  <xsd:schema xmlns:xsd="http://www.w3.org/2001/XMLSchema" xmlns:xs="http://www.w3.org/2001/XMLSchema" xmlns:p="http://schemas.microsoft.com/office/2006/metadata/properties" xmlns:ns2="2d945e0e-e99b-4162-aee3-23cf8c73561a" xmlns:ns3="cd16dbc5-d6cd-437d-bede-43c1be1f07fd" targetNamespace="http://schemas.microsoft.com/office/2006/metadata/properties" ma:root="true" ma:fieldsID="eb56a3fae2702298592dec23ea7696f3" ns2:_="" ns3:_="">
    <xsd:import namespace="2d945e0e-e99b-4162-aee3-23cf8c73561a"/>
    <xsd:import namespace="cd16dbc5-d6cd-437d-bede-43c1be1f07fd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45e0e-e99b-4162-aee3-23cf8c73561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6dbc5-d6cd-437d-bede-43c1be1f07fd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Members xmlns="2d945e0e-e99b-4162-aee3-23cf8c73561a" xsi:nil="true"/>
    <CultureName xmlns="2d945e0e-e99b-4162-aee3-23cf8c73561a" xsi:nil="true"/>
    <Templates xmlns="2d945e0e-e99b-4162-aee3-23cf8c73561a" xsi:nil="true"/>
    <Is_Collaboration_Space_Locked xmlns="2d945e0e-e99b-4162-aee3-23cf8c73561a" xsi:nil="true"/>
    <Leaders xmlns="2d945e0e-e99b-4162-aee3-23cf8c73561a">
      <UserInfo>
        <DisplayName/>
        <AccountId xsi:nil="true"/>
        <AccountType/>
      </UserInfo>
    </Leaders>
    <Distribution_Groups xmlns="2d945e0e-e99b-4162-aee3-23cf8c73561a" xsi:nil="true"/>
    <Has_Leaders_Only_SectionGroup xmlns="2d945e0e-e99b-4162-aee3-23cf8c73561a" xsi:nil="true"/>
    <LMS_Mappings xmlns="2d945e0e-e99b-4162-aee3-23cf8c73561a" xsi:nil="true"/>
    <Invited_Leaders xmlns="2d945e0e-e99b-4162-aee3-23cf8c73561a" xsi:nil="true"/>
    <Owner xmlns="2d945e0e-e99b-4162-aee3-23cf8c73561a">
      <UserInfo>
        <DisplayName/>
        <AccountId xsi:nil="true"/>
        <AccountType/>
      </UserInfo>
    </Owner>
    <Math_Settings xmlns="2d945e0e-e99b-4162-aee3-23cf8c73561a" xsi:nil="true"/>
    <Members xmlns="2d945e0e-e99b-4162-aee3-23cf8c73561a">
      <UserInfo>
        <DisplayName/>
        <AccountId xsi:nil="true"/>
        <AccountType/>
      </UserInfo>
    </Members>
    <Member_Groups xmlns="2d945e0e-e99b-4162-aee3-23cf8c73561a">
      <UserInfo>
        <DisplayName/>
        <AccountId xsi:nil="true"/>
        <AccountType/>
      </UserInfo>
    </Member_Groups>
    <DefaultSectionNames xmlns="2d945e0e-e99b-4162-aee3-23cf8c73561a" xsi:nil="true"/>
    <TeamsChannelId xmlns="2d945e0e-e99b-4162-aee3-23cf8c73561a" xsi:nil="true"/>
    <IsNotebookLocked xmlns="2d945e0e-e99b-4162-aee3-23cf8c73561a" xsi:nil="true"/>
    <NotebookType xmlns="2d945e0e-e99b-4162-aee3-23cf8c73561a" xsi:nil="true"/>
    <FolderType xmlns="2d945e0e-e99b-4162-aee3-23cf8c73561a" xsi:nil="true"/>
    <AppVersion xmlns="2d945e0e-e99b-4162-aee3-23cf8c73561a" xsi:nil="true"/>
    <Self_Registration_Enabled xmlns="2d945e0e-e99b-4162-aee3-23cf8c73561a" xsi:nil="true"/>
  </documentManagement>
</p:properties>
</file>

<file path=customXml/itemProps1.xml><?xml version="1.0" encoding="utf-8"?>
<ds:datastoreItem xmlns:ds="http://schemas.openxmlformats.org/officeDocument/2006/customXml" ds:itemID="{EB6B83ED-5C1B-4F87-A530-85939D1CF766}"/>
</file>

<file path=customXml/itemProps2.xml><?xml version="1.0" encoding="utf-8"?>
<ds:datastoreItem xmlns:ds="http://schemas.openxmlformats.org/officeDocument/2006/customXml" ds:itemID="{3CAE0732-F1EE-4970-91CE-6C24AE4DD8B0}"/>
</file>

<file path=customXml/itemProps3.xml><?xml version="1.0" encoding="utf-8"?>
<ds:datastoreItem xmlns:ds="http://schemas.openxmlformats.org/officeDocument/2006/customXml" ds:itemID="{3E1D000C-B0DA-4FB1-B667-01353E3A36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ckard, Autumn</dc:creator>
  <cp:keywords/>
  <dc:description/>
  <cp:lastModifiedBy>Pinckard, Autumn</cp:lastModifiedBy>
  <cp:revision>4</cp:revision>
  <cp:lastPrinted>2019-12-11T17:59:00Z</cp:lastPrinted>
  <dcterms:created xsi:type="dcterms:W3CDTF">2019-12-12T17:20:00Z</dcterms:created>
  <dcterms:modified xsi:type="dcterms:W3CDTF">2020-03-17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B927AEF71F024DB9ED374AEEC8D694</vt:lpwstr>
  </property>
</Properties>
</file>